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6A4B9352" w14:textId="001099E0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AA406B">
        <w:rPr>
          <w:b/>
          <w:sz w:val="20"/>
          <w:szCs w:val="20"/>
        </w:rPr>
        <w:t>«</w:t>
      </w:r>
      <w:r w:rsidR="00A44037" w:rsidRPr="00AA406B">
        <w:rPr>
          <w:b/>
          <w:sz w:val="20"/>
          <w:szCs w:val="20"/>
        </w:rPr>
        <w:t>7</w:t>
      </w:r>
      <w:r w:rsidR="00A44037" w:rsidRPr="00AA406B">
        <w:rPr>
          <w:b/>
          <w:sz w:val="20"/>
          <w:szCs w:val="20"/>
          <w:lang w:val="en-US"/>
        </w:rPr>
        <w:t>M</w:t>
      </w:r>
      <w:r w:rsidR="00A44037" w:rsidRPr="00AA406B">
        <w:rPr>
          <w:b/>
          <w:sz w:val="20"/>
          <w:szCs w:val="20"/>
        </w:rPr>
        <w:t>06302</w:t>
      </w:r>
      <w:r w:rsidRPr="00AA406B">
        <w:rPr>
          <w:b/>
          <w:sz w:val="20"/>
          <w:szCs w:val="20"/>
        </w:rPr>
        <w:t xml:space="preserve"> – </w:t>
      </w:r>
      <w:r w:rsidR="00F8696C" w:rsidRPr="00AA406B">
        <w:rPr>
          <w:b/>
          <w:sz w:val="20"/>
          <w:szCs w:val="20"/>
        </w:rPr>
        <w:t>Аудит информационной безопасности</w:t>
      </w:r>
      <w:r w:rsidRPr="00AA406B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1135"/>
        <w:gridCol w:w="2267"/>
      </w:tblGrid>
      <w:tr w:rsidR="00E744A0" w14:paraId="45EB884C" w14:textId="77777777" w:rsidTr="001C01B2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650CDB91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</w:t>
            </w:r>
            <w:r w:rsidR="003A355A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550FF25D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3A355A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3B56F8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83C9" w14:textId="290F8BAA" w:rsidR="00E744A0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856 Анализ безопасности ОС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5E47A7AB" w:rsidR="00E744A0" w:rsidRDefault="00A42BB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50766196" w:rsidR="00E744A0" w:rsidRPr="00F8696C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Д</w:t>
            </w:r>
            <w:r w:rsidR="006E5935">
              <w:rPr>
                <w:sz w:val="20"/>
                <w:szCs w:val="20"/>
              </w:rPr>
              <w:t>, В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41070CF3" w:rsidR="00E744A0" w:rsidRDefault="00F8696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ыполнение заданий по администрированию и настройке ОС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6A56E1F2" w:rsidR="00E744A0" w:rsidRDefault="00E9572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kaznu.kz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4C2C3B89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60E08D12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07A113C7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E744A0" w:rsidRDefault="00E744A0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E744A0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77777777" w:rsidR="00E744A0" w:rsidRDefault="00C3409C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E744A0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4356427A" w:rsidR="00E744A0" w:rsidRPr="00CD589A" w:rsidRDefault="00CD589A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CD589A">
              <w:rPr>
                <w:sz w:val="20"/>
                <w:szCs w:val="20"/>
              </w:rPr>
              <w:t>Цель дисциплины - применить требования информационной безопасности и навыков в использовании методов обеспечения защиты информации в ОС. Будут изучены: Методы и средства тестирования и защиты программ операционных систем. Принципы грамотного администрирования операционных систем. Методы анализа источников и угроз безопасности в операционных системах; средства и методы, направленные на устранение угроз безопасности в ОС.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026D1880" w:rsidR="00E744A0" w:rsidRDefault="00E9572E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Когнитивный</w:t>
            </w:r>
            <w:r>
              <w:rPr>
                <w:sz w:val="20"/>
                <w:szCs w:val="20"/>
              </w:rPr>
              <w:t xml:space="preserve">. </w:t>
            </w:r>
            <w:r w:rsidR="00C3409C">
              <w:rPr>
                <w:sz w:val="20"/>
                <w:szCs w:val="20"/>
              </w:rPr>
              <w:t>Изучать теорию</w:t>
            </w:r>
            <w:r w:rsidR="00BA4917">
              <w:rPr>
                <w:sz w:val="20"/>
                <w:szCs w:val="20"/>
              </w:rPr>
              <w:t xml:space="preserve"> операционных систем</w:t>
            </w:r>
            <w:r w:rsidR="00C3409C">
              <w:rPr>
                <w:sz w:val="20"/>
                <w:szCs w:val="20"/>
              </w:rPr>
              <w:t xml:space="preserve"> и их</w:t>
            </w:r>
            <w:r w:rsidR="00BA4917">
              <w:rPr>
                <w:sz w:val="20"/>
                <w:szCs w:val="20"/>
              </w:rPr>
              <w:t xml:space="preserve"> администрирования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6D58BE24" w:rsidR="00E744A0" w:rsidRDefault="00C3409C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зучить базовые</w:t>
            </w:r>
            <w:r w:rsidR="00BA4917">
              <w:rPr>
                <w:sz w:val="20"/>
                <w:szCs w:val="20"/>
                <w:lang w:val="kk-KZ"/>
              </w:rPr>
              <w:t xml:space="preserve"> компоненты операционных систем</w:t>
            </w:r>
          </w:p>
        </w:tc>
      </w:tr>
      <w:tr w:rsidR="00E744A0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E744A0" w:rsidRDefault="00E744A0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479AF1DC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Знать методы </w:t>
            </w:r>
            <w:r w:rsidR="00BA4917">
              <w:rPr>
                <w:sz w:val="20"/>
                <w:szCs w:val="20"/>
              </w:rPr>
              <w:t>управления операционными системами</w:t>
            </w:r>
          </w:p>
        </w:tc>
      </w:tr>
      <w:tr w:rsidR="00E744A0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0A48DFC0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="00E9572E">
              <w:rPr>
                <w:sz w:val="20"/>
                <w:szCs w:val="20"/>
              </w:rPr>
              <w:t xml:space="preserve">Функциональный. </w:t>
            </w:r>
            <w:r w:rsidR="00BA4917">
              <w:rPr>
                <w:sz w:val="20"/>
                <w:szCs w:val="20"/>
              </w:rPr>
              <w:t>Уметь устанавливать виртуальные операционные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02ABACA3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1 </w:t>
            </w:r>
            <w:r w:rsidR="00BA4917">
              <w:rPr>
                <w:color w:val="000000"/>
                <w:sz w:val="20"/>
                <w:szCs w:val="20"/>
              </w:rPr>
              <w:t>Создавать виртуальные машины</w:t>
            </w:r>
          </w:p>
        </w:tc>
      </w:tr>
      <w:tr w:rsidR="00E744A0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0FFCBC18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BA4917">
              <w:rPr>
                <w:color w:val="000000"/>
                <w:sz w:val="20"/>
                <w:szCs w:val="20"/>
              </w:rPr>
              <w:t>Устанавливать операционные системы на виртуальные машины</w:t>
            </w:r>
          </w:p>
        </w:tc>
      </w:tr>
      <w:tr w:rsidR="00E744A0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35175D66" w:rsidR="00E744A0" w:rsidRPr="00273D9B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="00E9572E">
              <w:rPr>
                <w:sz w:val="20"/>
                <w:szCs w:val="20"/>
              </w:rPr>
              <w:t xml:space="preserve">Функциональный. </w:t>
            </w:r>
            <w:r w:rsidR="00273D9B">
              <w:rPr>
                <w:sz w:val="20"/>
                <w:szCs w:val="20"/>
                <w:lang w:val="kk-KZ"/>
              </w:rPr>
              <w:t>Уметь управлять</w:t>
            </w:r>
            <w:r w:rsidR="00A44202">
              <w:rPr>
                <w:sz w:val="20"/>
                <w:szCs w:val="20"/>
                <w:lang w:val="kk-KZ"/>
              </w:rPr>
              <w:t xml:space="preserve"> процессами в операционных системах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137E5E5D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Запускать диспетчер задач</w:t>
            </w:r>
          </w:p>
        </w:tc>
      </w:tr>
      <w:tr w:rsidR="00E744A0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662AF8DE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Запускать и отключать определенные процессы в операционной системе</w:t>
            </w:r>
          </w:p>
        </w:tc>
      </w:tr>
      <w:tr w:rsidR="00E744A0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04F121F1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="00E9572E">
              <w:rPr>
                <w:sz w:val="20"/>
                <w:szCs w:val="20"/>
              </w:rPr>
              <w:t xml:space="preserve">Системный. </w:t>
            </w:r>
            <w:r w:rsidR="00A44202">
              <w:rPr>
                <w:sz w:val="20"/>
                <w:szCs w:val="20"/>
              </w:rPr>
              <w:t>Управлять настройками файловой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7973776E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44202">
              <w:rPr>
                <w:sz w:val="20"/>
                <w:szCs w:val="20"/>
              </w:rPr>
              <w:t xml:space="preserve"> Защищать файлы от несанкционированного доступа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E744A0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67E319AE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877818">
              <w:rPr>
                <w:sz w:val="20"/>
                <w:szCs w:val="20"/>
              </w:rPr>
              <w:t>Изменять тип файловой системы дисков операционной системы</w:t>
            </w:r>
          </w:p>
        </w:tc>
      </w:tr>
      <w:tr w:rsidR="00E744A0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230C3716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E9572E">
              <w:rPr>
                <w:sz w:val="20"/>
                <w:szCs w:val="20"/>
              </w:rPr>
              <w:t xml:space="preserve">Когнитивный. </w:t>
            </w:r>
            <w:r w:rsidR="00DF55E5">
              <w:rPr>
                <w:sz w:val="20"/>
                <w:szCs w:val="20"/>
                <w:lang w:val="kk-KZ"/>
              </w:rPr>
              <w:t>Применять методы машинного обучения для обеспечения информационной безопасности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3BB09EA1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 w:rsidR="00DF55E5">
              <w:rPr>
                <w:sz w:val="20"/>
                <w:szCs w:val="20"/>
                <w:lang w:val="kk-KZ"/>
              </w:rPr>
              <w:t>Исследовать применение машинного обучения в информационной безопасности</w:t>
            </w:r>
          </w:p>
        </w:tc>
      </w:tr>
      <w:tr w:rsidR="00E744A0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1EE9FABF" w:rsidR="00E744A0" w:rsidRPr="00DF55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DF55E5">
              <w:rPr>
                <w:sz w:val="20"/>
                <w:szCs w:val="20"/>
                <w:lang w:val="kk-KZ"/>
              </w:rPr>
              <w:t>Разрабатывать системы</w:t>
            </w:r>
            <w:r w:rsidR="00DF55E5">
              <w:rPr>
                <w:sz w:val="20"/>
                <w:szCs w:val="20"/>
              </w:rPr>
              <w:t>, использующие модели машинного обучения</w:t>
            </w:r>
          </w:p>
        </w:tc>
      </w:tr>
      <w:tr w:rsidR="00AB20BF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77777777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7CB6AAF6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98849 – </w:t>
            </w:r>
            <w:r>
              <w:rPr>
                <w:sz w:val="20"/>
                <w:szCs w:val="20"/>
              </w:rPr>
              <w:t>Аудит информационной безопасности</w:t>
            </w:r>
          </w:p>
        </w:tc>
      </w:tr>
      <w:tr w:rsidR="00AB20BF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44DDDAF4" w:rsidR="00AB20BF" w:rsidRPr="00AB20BF" w:rsidRDefault="00AB20BF" w:rsidP="00AB20BF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 xml:space="preserve">98855 – </w:t>
            </w:r>
            <w:r>
              <w:rPr>
                <w:sz w:val="20"/>
                <w:szCs w:val="20"/>
                <w:lang w:val="kk-KZ"/>
              </w:rPr>
              <w:t>Безопасность программных приложений</w:t>
            </w:r>
          </w:p>
        </w:tc>
      </w:tr>
      <w:tr w:rsidR="00AB20BF" w:rsidRPr="00A44037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7777777" w:rsidR="00AB20BF" w:rsidRDefault="00AB20BF" w:rsidP="00AB20BF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42CEE" w14:textId="77777777" w:rsidR="00AB20BF" w:rsidRDefault="00AB20BF" w:rsidP="00AB20BF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E9572E">
              <w:rPr>
                <w:b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AB20BF" w:rsidRPr="00E9572E" w:rsidRDefault="00AB20BF" w:rsidP="00AB20BF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 w:rsidRPr="00E9572E">
              <w:rPr>
                <w:b/>
                <w:bCs/>
                <w:sz w:val="20"/>
                <w:szCs w:val="20"/>
              </w:rPr>
              <w:t>:</w:t>
            </w:r>
          </w:p>
          <w:p w14:paraId="37195135" w14:textId="29982EF4" w:rsidR="00AB20BF" w:rsidRPr="00E9572E" w:rsidRDefault="00AB20BF" w:rsidP="00AB20BF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-size-extra-large"/>
                <w:sz w:val="20"/>
                <w:szCs w:val="20"/>
                <w:lang w:val="en-US"/>
              </w:rPr>
            </w:pPr>
            <w:r>
              <w:rPr>
                <w:rStyle w:val="a-size-extra-large"/>
                <w:sz w:val="20"/>
                <w:szCs w:val="20"/>
                <w:lang w:val="en-US"/>
              </w:rPr>
              <w:t xml:space="preserve">Operating System Design: The </w:t>
            </w:r>
            <w:proofErr w:type="spellStart"/>
            <w:r>
              <w:rPr>
                <w:rStyle w:val="a-size-extra-large"/>
                <w:sz w:val="20"/>
                <w:szCs w:val="20"/>
                <w:lang w:val="en-US"/>
              </w:rPr>
              <w:t>Xinu</w:t>
            </w:r>
            <w:proofErr w:type="spellEnd"/>
            <w:r>
              <w:rPr>
                <w:rStyle w:val="a-size-extra-large"/>
                <w:sz w:val="20"/>
                <w:szCs w:val="20"/>
                <w:lang w:val="en-US"/>
              </w:rPr>
              <w:t xml:space="preserve"> Approach 3</w:t>
            </w:r>
            <w:r w:rsidRPr="00E9572E">
              <w:rPr>
                <w:rStyle w:val="a-size-extra-large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Style w:val="a-size-extra-large"/>
                <w:sz w:val="20"/>
                <w:szCs w:val="20"/>
                <w:lang w:val="en-US"/>
              </w:rPr>
              <w:t xml:space="preserve"> Edition, Douglas Comer, 2025.</w:t>
            </w:r>
          </w:p>
          <w:p w14:paraId="11D158D7" w14:textId="05A57229" w:rsidR="00AB20BF" w:rsidRPr="00CC7531" w:rsidRDefault="00AB20BF" w:rsidP="00AB20BF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Operating System Concepts, 10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9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braham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Silberschatz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AB20BF" w:rsidRPr="00CC7531" w:rsidRDefault="00AB20BF" w:rsidP="00AB20BF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lastRenderedPageBreak/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Greg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Tomsho</w:t>
              </w:r>
              <w:proofErr w:type="spellEnd"/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AB20BF" w:rsidRDefault="00AB20BF" w:rsidP="00AB20BF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nn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McHoes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033C99AD" w14:textId="4562BC75" w:rsidR="00AB20BF" w:rsidRPr="00E9572E" w:rsidRDefault="00AB20BF" w:rsidP="00AB20BF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Windows 10 All-in-One </w:t>
            </w:r>
            <w:proofErr w:type="gramStart"/>
            <w:r w:rsidRPr="00CC7531">
              <w:rPr>
                <w:rStyle w:val="a-size-extra-large"/>
                <w:sz w:val="20"/>
                <w:szCs w:val="20"/>
                <w:lang w:val="en-US"/>
              </w:rPr>
              <w:t>For</w:t>
            </w:r>
            <w:proofErr w:type="gramEnd"/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Woody Leonhard</w:t>
              </w:r>
            </w:hyperlink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0B161EB7" w14:textId="2AF9EBCA" w:rsidR="00AB20BF" w:rsidRPr="00CC7531" w:rsidRDefault="00AB20BF" w:rsidP="00AB20BF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03D228A9" w14:textId="77777777" w:rsidR="00AB20BF" w:rsidRDefault="00AB20BF" w:rsidP="00AB20BF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rStyle w:val="author"/>
                <w:b w:val="0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Windows Internals, Part 2 (Developer Reference) </w:t>
            </w:r>
            <w:r w:rsidRPr="00CC753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7th Edition </w:t>
            </w:r>
            <w:r w:rsidRPr="00CC7531">
              <w:rPr>
                <w:b w:val="0"/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 xml:space="preserve">Andrea </w:t>
              </w:r>
              <w:proofErr w:type="spellStart"/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lievi</w:t>
              </w:r>
              <w:proofErr w:type="spellEnd"/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Mark Russinovich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ex Ionescu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David Solomon</w:t>
              </w:r>
            </w:hyperlink>
            <w:r w:rsidRPr="00CC7531">
              <w:rPr>
                <w:rStyle w:val="author"/>
                <w:b w:val="0"/>
                <w:sz w:val="20"/>
                <w:szCs w:val="20"/>
                <w:lang w:val="en-US"/>
              </w:rPr>
              <w:t>, 2021</w:t>
            </w:r>
          </w:p>
          <w:p w14:paraId="319AC20F" w14:textId="546723D1" w:rsidR="00AB20BF" w:rsidRPr="00E9572E" w:rsidRDefault="00AB20BF" w:rsidP="00AB20BF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E37C58">
              <w:rPr>
                <w:b w:val="0"/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0" w:anchor="author-0-0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Abhishek Bhattacharjee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 xml:space="preserve">, </w:t>
            </w:r>
            <w:hyperlink r:id="rId21" w:anchor="author-0-1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Daniel Lustig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>, 2018</w:t>
            </w:r>
          </w:p>
          <w:p w14:paraId="5797F79B" w14:textId="77777777" w:rsidR="00AB20BF" w:rsidRDefault="00AB20BF" w:rsidP="00AB20BF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3F6B807" w14:textId="4467E8E0" w:rsidR="00AB20BF" w:rsidRDefault="00AB20BF" w:rsidP="00AB20BF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Бизнес инкубатор</w:t>
            </w:r>
            <w:r w:rsidRPr="00C408F2">
              <w:rPr>
                <w:color w:val="000000" w:themeColor="text1"/>
                <w:sz w:val="20"/>
                <w:szCs w:val="20"/>
                <w:lang w:val="kk-KZ"/>
              </w:rPr>
              <w:t xml:space="preserve"> № 12</w:t>
            </w:r>
          </w:p>
          <w:p w14:paraId="34449E0B" w14:textId="46C30503" w:rsidR="00AB20BF" w:rsidRPr="00C408F2" w:rsidRDefault="00AB20BF" w:rsidP="00AB20BF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 517</w:t>
            </w:r>
          </w:p>
          <w:p w14:paraId="13F4096B" w14:textId="60F45D5A" w:rsidR="00AB20BF" w:rsidRPr="00E9572E" w:rsidRDefault="00AB20BF" w:rsidP="00AB20BF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323</w:t>
            </w:r>
          </w:p>
          <w:p w14:paraId="141A06BF" w14:textId="77777777" w:rsidR="00AB20BF" w:rsidRDefault="00AB20BF" w:rsidP="00AB20BF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0CF6C9EE" w14:textId="55034D75" w:rsidR="00AB20BF" w:rsidRPr="00C408F2" w:rsidRDefault="00AB20BF" w:rsidP="00AB20BF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</w:t>
            </w:r>
            <w:r w:rsidRPr="00C408F2">
              <w:rPr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b/>
                <w:bCs/>
                <w:color w:val="000000"/>
                <w:sz w:val="20"/>
                <w:szCs w:val="20"/>
              </w:rPr>
              <w:t>ресурсы</w:t>
            </w:r>
          </w:p>
          <w:p w14:paraId="00888510" w14:textId="1A2086AC" w:rsidR="00AB20BF" w:rsidRPr="00C25933" w:rsidRDefault="00AB20BF" w:rsidP="00AB20BF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2" w:history="1">
              <w:r w:rsidRPr="00C36A7B">
                <w:rPr>
                  <w:rStyle w:val="a5"/>
                  <w:sz w:val="20"/>
                  <w:szCs w:val="20"/>
                  <w:lang w:val="en-US"/>
                </w:rPr>
                <w:t>https</w:t>
              </w:r>
              <w:r w:rsidRPr="00C36A7B">
                <w:rPr>
                  <w:rStyle w:val="a5"/>
                  <w:sz w:val="20"/>
                  <w:szCs w:val="20"/>
                </w:rPr>
                <w:t>://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www</w:t>
              </w:r>
              <w:r w:rsidRPr="00C36A7B">
                <w:rPr>
                  <w:rStyle w:val="a5"/>
                  <w:sz w:val="20"/>
                  <w:szCs w:val="20"/>
                </w:rPr>
                <w:t>.</w:t>
              </w:r>
              <w:proofErr w:type="spellStart"/>
              <w:r w:rsidRPr="00C36A7B">
                <w:rPr>
                  <w:rStyle w:val="a5"/>
                  <w:sz w:val="20"/>
                  <w:szCs w:val="20"/>
                  <w:lang w:val="en-US"/>
                </w:rPr>
                <w:t>coursera</w:t>
              </w:r>
              <w:proofErr w:type="spellEnd"/>
              <w:r w:rsidRPr="00C36A7B">
                <w:rPr>
                  <w:rStyle w:val="a5"/>
                  <w:sz w:val="20"/>
                  <w:szCs w:val="20"/>
                </w:rPr>
                <w:t>.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org</w:t>
              </w:r>
              <w:r w:rsidRPr="00C36A7B">
                <w:rPr>
                  <w:rStyle w:val="a5"/>
                  <w:sz w:val="20"/>
                  <w:szCs w:val="20"/>
                </w:rPr>
                <w:t>/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specializations</w:t>
              </w:r>
              <w:r w:rsidRPr="00C36A7B">
                <w:rPr>
                  <w:rStyle w:val="a5"/>
                  <w:sz w:val="20"/>
                  <w:szCs w:val="20"/>
                </w:rPr>
                <w:t>/</w:t>
              </w:r>
              <w:proofErr w:type="spellStart"/>
              <w:r w:rsidRPr="00C36A7B">
                <w:rPr>
                  <w:rStyle w:val="a5"/>
                  <w:sz w:val="20"/>
                  <w:szCs w:val="20"/>
                  <w:lang w:val="en-US"/>
                </w:rPr>
                <w:t>codio</w:t>
              </w:r>
              <w:proofErr w:type="spellEnd"/>
              <w:r w:rsidRPr="00C36A7B">
                <w:rPr>
                  <w:rStyle w:val="a5"/>
                  <w:sz w:val="20"/>
                  <w:szCs w:val="20"/>
                </w:rPr>
                <w:t>-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introduction</w:t>
              </w:r>
              <w:r w:rsidRPr="00C36A7B">
                <w:rPr>
                  <w:rStyle w:val="a5"/>
                  <w:sz w:val="20"/>
                  <w:szCs w:val="20"/>
                </w:rPr>
                <w:t>-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operating</w:t>
              </w:r>
              <w:r w:rsidRPr="00C36A7B">
                <w:rPr>
                  <w:rStyle w:val="a5"/>
                  <w:sz w:val="20"/>
                  <w:szCs w:val="20"/>
                </w:rPr>
                <w:t>-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systems</w:t>
              </w:r>
            </w:hyperlink>
          </w:p>
          <w:p w14:paraId="616EB93A" w14:textId="2F920E45" w:rsidR="00AB20BF" w:rsidRDefault="00AB20BF" w:rsidP="00AB20BF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3" w:history="1">
              <w:r w:rsidRPr="00C36A7B">
                <w:rPr>
                  <w:rStyle w:val="a5"/>
                  <w:sz w:val="20"/>
                  <w:szCs w:val="20"/>
                </w:rPr>
                <w:t>https://www.coursera.org/learn/introduction-to-computers-and-operating-systems-and-security</w:t>
              </w:r>
            </w:hyperlink>
          </w:p>
          <w:p w14:paraId="4AD2DF9A" w14:textId="48D102A3" w:rsidR="00AB20BF" w:rsidRPr="00E9572E" w:rsidRDefault="00AB20BF" w:rsidP="00AB20BF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4" w:history="1">
              <w:r w:rsidRPr="00C36A7B">
                <w:rPr>
                  <w:rStyle w:val="a5"/>
                  <w:sz w:val="20"/>
                  <w:szCs w:val="20"/>
                </w:rPr>
                <w:t>https://www.coursera.org/learn/operating-system-foundations</w:t>
              </w:r>
            </w:hyperlink>
          </w:p>
          <w:p w14:paraId="10656340" w14:textId="20A42698" w:rsidR="00AB20BF" w:rsidRDefault="00AB20BF" w:rsidP="00AB20BF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C9D36B7" w14:textId="10436A65" w:rsidR="00AB20BF" w:rsidRPr="00A44037" w:rsidRDefault="00AB20BF" w:rsidP="00AB20BF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1.</w:t>
            </w:r>
            <w:r w:rsidRPr="00A4403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0F18EA">
              <w:rPr>
                <w:color w:val="000000"/>
                <w:sz w:val="20"/>
                <w:szCs w:val="20"/>
              </w:rPr>
              <w:t xml:space="preserve"> 10,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0F18EA">
              <w:rPr>
                <w:color w:val="000000"/>
                <w:sz w:val="20"/>
                <w:szCs w:val="20"/>
              </w:rPr>
              <w:t xml:space="preserve"> 11</w:t>
            </w:r>
          </w:p>
          <w:p w14:paraId="13A5CC41" w14:textId="06D07CF9" w:rsidR="00AB20BF" w:rsidRPr="000F18EA" w:rsidRDefault="00AB20BF" w:rsidP="00AB20BF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2.</w:t>
            </w:r>
            <w:r w:rsidRPr="000F18E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Ubuntu</w:t>
            </w:r>
          </w:p>
          <w:p w14:paraId="5648CCC1" w14:textId="131148B2" w:rsidR="00AB20BF" w:rsidRPr="001C01B2" w:rsidRDefault="00AB20BF" w:rsidP="00AB20BF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E9572E">
              <w:rPr>
                <w:color w:val="000000"/>
                <w:sz w:val="20"/>
                <w:szCs w:val="20"/>
              </w:rPr>
              <w:t>3.</w:t>
            </w:r>
            <w:r w:rsidRPr="001C01B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Kali</w:t>
            </w:r>
            <w:r w:rsidRPr="001C01B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AB20BF" w14:paraId="60C82332" w14:textId="77777777" w:rsidTr="001C01B2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C97F" w14:textId="77777777" w:rsidR="00AB20BF" w:rsidRDefault="00AB20BF" w:rsidP="00AB20BF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5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6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0BF7812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 xml:space="preserve"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7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8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AB20BF" w:rsidRDefault="00AB20BF" w:rsidP="00AB20BF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5FFA1F97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199AC018" w14:textId="09CE678D" w:rsidR="00AB20BF" w:rsidRPr="00D70586" w:rsidRDefault="00AB20BF" w:rsidP="00D70586"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AB20BF">
              <w:rPr>
                <w:i/>
                <w:iCs/>
                <w:sz w:val="20"/>
                <w:szCs w:val="20"/>
                <w:lang w:val="en-US"/>
              </w:rPr>
              <w:t>vladislav</w:t>
            </w:r>
            <w:proofErr w:type="spellEnd"/>
            <w:r w:rsidRPr="00AB20BF">
              <w:rPr>
                <w:i/>
                <w:iCs/>
                <w:sz w:val="20"/>
                <w:szCs w:val="20"/>
              </w:rPr>
              <w:t>.</w:t>
            </w:r>
            <w:proofErr w:type="spellStart"/>
            <w:r w:rsidRPr="00AB20BF">
              <w:rPr>
                <w:i/>
                <w:iCs/>
                <w:sz w:val="20"/>
                <w:szCs w:val="20"/>
                <w:lang w:val="en-US"/>
              </w:rPr>
              <w:t>karyukin</w:t>
            </w:r>
            <w:proofErr w:type="spellEnd"/>
            <w:r w:rsidRPr="00AB20BF">
              <w:rPr>
                <w:i/>
                <w:iCs/>
                <w:sz w:val="20"/>
                <w:szCs w:val="20"/>
              </w:rPr>
              <w:t>@</w:t>
            </w:r>
            <w:proofErr w:type="spellStart"/>
            <w:r w:rsidRPr="00AB20BF">
              <w:rPr>
                <w:i/>
                <w:iCs/>
                <w:sz w:val="20"/>
                <w:szCs w:val="20"/>
                <w:lang w:val="en-US"/>
              </w:rPr>
              <w:t>kaznu</w:t>
            </w:r>
            <w:proofErr w:type="spellEnd"/>
            <w:r w:rsidRPr="00AB20BF">
              <w:rPr>
                <w:i/>
                <w:iCs/>
                <w:sz w:val="20"/>
                <w:szCs w:val="20"/>
              </w:rPr>
              <w:t>.</w:t>
            </w:r>
            <w:proofErr w:type="spellStart"/>
            <w:r w:rsidRPr="00AB20BF">
              <w:rPr>
                <w:i/>
                <w:iCs/>
                <w:sz w:val="20"/>
                <w:szCs w:val="20"/>
                <w:lang w:val="en-US"/>
              </w:rPr>
              <w:t>kz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/ +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D70586" w:rsidRPr="00D70586">
              <w:rPr>
                <w:iCs/>
                <w:sz w:val="20"/>
                <w:szCs w:val="20"/>
              </w:rPr>
              <w:t xml:space="preserve"> </w:t>
            </w:r>
            <w:hyperlink r:id="rId29" w:history="1">
              <w:r w:rsidR="00D70586" w:rsidRPr="00D70586">
                <w:rPr>
                  <w:rStyle w:val="a5"/>
                  <w:iCs/>
                  <w:sz w:val="20"/>
                  <w:szCs w:val="20"/>
                </w:rPr>
                <w:t>https://teams.microsoft.com/l/team/19%3AxjqqQB04Sn-CFzIMrQsWASXmFNSgglpEXT4_XQZC3XM1%40thread.tacv2/conversations?groupId=8f190553-e733-40a0-8a22-f8e7a8405823&amp;tenantId=b0ab71a5-75b1-4d65-81f7-f479b4978d7b</w:t>
              </w:r>
            </w:hyperlink>
          </w:p>
        </w:tc>
      </w:tr>
      <w:tr w:rsidR="00AB20BF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AB20BF" w:rsidRDefault="00AB20BF" w:rsidP="00AB20BF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AB20BF" w14:paraId="7121488B" w14:textId="77777777" w:rsidTr="003B56F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6B6D3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2B0A7C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AB20BF" w14:paraId="1E644D96" w14:textId="77777777" w:rsidTr="003B56F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E33E1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4EC12F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77777777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435DDAC6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5023FD14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4 раза за семестр при выполнении СР</w:t>
            </w:r>
            <w:r>
              <w:rPr>
                <w:bCs/>
                <w:sz w:val="16"/>
                <w:szCs w:val="16"/>
                <w:lang w:val="kk-KZ"/>
              </w:rPr>
              <w:t>М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AB20BF" w14:paraId="7C41A313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AB20BF" w14:paraId="379BB495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AB20BF" w14:paraId="0634B376" w14:textId="77777777" w:rsidTr="003B56F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AB20BF" w14:paraId="0E029AD6" w14:textId="77777777" w:rsidTr="007D06A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860850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  <w:p w14:paraId="30F9A773" w14:textId="77777777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99BE11" w14:textId="77777777" w:rsidR="00AB20BF" w:rsidRDefault="00AB20BF" w:rsidP="00AB20BF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491D8EF8" w14:textId="77777777" w:rsidR="00AB20BF" w:rsidRDefault="00AB20BF" w:rsidP="00AB20BF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AB20BF" w14:paraId="10E3AA2B" w14:textId="77777777" w:rsidTr="007D06A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AB20BF" w14:paraId="40273DE4" w14:textId="77777777" w:rsidTr="007D06A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AB20BF" w:rsidRDefault="00AB20BF" w:rsidP="00AB20BF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AB20BF" w14:paraId="347F6901" w14:textId="77777777" w:rsidTr="0074534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AB20BF" w:rsidRDefault="00AB20BF" w:rsidP="00AB20BF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AB20BF" w14:paraId="79C89700" w14:textId="77777777" w:rsidTr="0074534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AB20BF" w:rsidRDefault="00AB20BF" w:rsidP="00AB20BF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AB20BF" w14:paraId="0E71289C" w14:textId="77777777" w:rsidTr="0074534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AB20BF" w:rsidRDefault="00AB20BF" w:rsidP="00AB20BF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AB20BF" w:rsidRDefault="00AB20BF" w:rsidP="00AB20BF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AB20BF" w14:paraId="381D261B" w14:textId="77777777" w:rsidTr="0074534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AB20BF" w14:paraId="2D8A4D32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AB20BF" w14:paraId="412AEDEE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AB20BF" w:rsidRPr="00E80A82" w:rsidRDefault="00AB20BF" w:rsidP="00AB20BF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AB20BF" w:rsidRDefault="00AB20BF" w:rsidP="00AB20BF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AB20BF" w:rsidRDefault="00AB20BF" w:rsidP="00AB20BF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AB20BF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AB20BF" w:rsidRDefault="00AB20BF" w:rsidP="00AB20BF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AB20BF" w:rsidRDefault="00AB20BF" w:rsidP="00AB20BF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AB20BF" w:rsidRDefault="00AB20BF" w:rsidP="00AB20BF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E744A0" w14:paraId="0260AF1F" w14:textId="77777777" w:rsidTr="003A355A">
        <w:tc>
          <w:tcPr>
            <w:tcW w:w="871" w:type="dxa"/>
            <w:shd w:val="clear" w:color="auto" w:fill="auto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3A355A">
        <w:trPr>
          <w:trHeight w:val="296"/>
        </w:trPr>
        <w:tc>
          <w:tcPr>
            <w:tcW w:w="10509" w:type="dxa"/>
            <w:gridSpan w:val="4"/>
            <w:shd w:val="clear" w:color="auto" w:fill="auto"/>
          </w:tcPr>
          <w:p w14:paraId="5363462E" w14:textId="7C8DC7F7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Введение в нейронные сети</w:t>
            </w:r>
          </w:p>
        </w:tc>
      </w:tr>
      <w:tr w:rsidR="00E744A0" w14:paraId="58FE36E1" w14:textId="77777777" w:rsidTr="003A355A">
        <w:tc>
          <w:tcPr>
            <w:tcW w:w="871" w:type="dxa"/>
            <w:vMerge w:val="restart"/>
            <w:shd w:val="clear" w:color="auto" w:fill="auto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34F64951" w14:textId="5778E225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43463A" w:rsidRPr="0043463A">
              <w:rPr>
                <w:sz w:val="20"/>
                <w:szCs w:val="20"/>
                <w:lang w:val="kk-KZ"/>
              </w:rPr>
              <w:t>Анализ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5D86097" w14:textId="0C90C6A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37BB684" w14:textId="77777777" w:rsidTr="003A355A">
        <w:tc>
          <w:tcPr>
            <w:tcW w:w="871" w:type="dxa"/>
            <w:vMerge/>
            <w:shd w:val="clear" w:color="auto" w:fill="auto"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BD374E5" w14:textId="4E59BF72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67D5A4" w14:textId="2921721F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2DD42E9" w14:textId="77777777" w:rsidTr="003A355A">
        <w:tc>
          <w:tcPr>
            <w:tcW w:w="871" w:type="dxa"/>
            <w:vMerge w:val="restart"/>
            <w:shd w:val="clear" w:color="auto" w:fill="auto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5885AAC3" w14:textId="5F1E225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43463A" w:rsidRPr="0043463A">
              <w:rPr>
                <w:sz w:val="20"/>
                <w:szCs w:val="20"/>
                <w:lang w:val="kk-KZ"/>
              </w:rPr>
              <w:t>Анализ существующих угроз в операционных системах</w:t>
            </w:r>
          </w:p>
        </w:tc>
        <w:tc>
          <w:tcPr>
            <w:tcW w:w="860" w:type="dxa"/>
            <w:shd w:val="clear" w:color="auto" w:fill="auto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0E88258" w14:textId="0323E25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12D06A8" w14:textId="77777777" w:rsidTr="003A355A">
        <w:tc>
          <w:tcPr>
            <w:tcW w:w="871" w:type="dxa"/>
            <w:vMerge/>
            <w:shd w:val="clear" w:color="auto" w:fill="auto"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7C2A6B7" w14:textId="5DB5224E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ЛЗ 2.</w:t>
            </w:r>
            <w:r w:rsidRPr="0043463A">
              <w:rPr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видов угроз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719BB23" w14:textId="12AFA7C2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17B5248" w14:textId="77777777" w:rsidTr="003A355A">
        <w:tc>
          <w:tcPr>
            <w:tcW w:w="871" w:type="dxa"/>
            <w:vMerge w:val="restart"/>
            <w:shd w:val="clear" w:color="auto" w:fill="auto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783A830D" w14:textId="603E7012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Изучение основ администрирование </w:t>
            </w:r>
            <w:r w:rsidR="0043463A" w:rsidRPr="0043463A">
              <w:rPr>
                <w:sz w:val="20"/>
                <w:szCs w:val="20"/>
                <w:lang w:val="en-US"/>
              </w:rPr>
              <w:t>Windows</w:t>
            </w:r>
            <w:r w:rsidR="0043463A" w:rsidRPr="001C01B2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92A2932" w14:textId="77C38A21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D013BBB" w14:textId="77777777" w:rsidTr="003A355A">
        <w:tc>
          <w:tcPr>
            <w:tcW w:w="871" w:type="dxa"/>
            <w:vMerge/>
            <w:shd w:val="clear" w:color="auto" w:fill="auto"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80887B" w14:textId="65756FB6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43463A">
              <w:rPr>
                <w:sz w:val="20"/>
                <w:szCs w:val="20"/>
              </w:rPr>
              <w:t xml:space="preserve">Настройка </w:t>
            </w:r>
            <w:r w:rsidR="0043463A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D7C083" w14:textId="2396FDDD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2F007AA" w14:textId="77777777" w:rsidTr="003A355A">
        <w:tc>
          <w:tcPr>
            <w:tcW w:w="871" w:type="dxa"/>
            <w:vMerge w:val="restart"/>
            <w:shd w:val="clear" w:color="auto" w:fill="auto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DA572DC" w14:textId="184B581C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Настройка служб </w:t>
            </w:r>
            <w:r w:rsidR="0097402F" w:rsidRPr="0097402F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7437BC6" w14:textId="78F630C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EEFE572" w14:textId="77777777" w:rsidTr="003A355A">
        <w:tc>
          <w:tcPr>
            <w:tcW w:w="871" w:type="dxa"/>
            <w:vMerge/>
            <w:shd w:val="clear" w:color="auto" w:fill="auto"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1C96A5E" w14:textId="00C16478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Управление системными службами и процессами </w:t>
            </w:r>
            <w:r w:rsidR="0097402F" w:rsidRPr="0097402F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890328C" w14:textId="17BAF60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47A33EA" w14:textId="77777777" w:rsidTr="003A355A">
        <w:tc>
          <w:tcPr>
            <w:tcW w:w="871" w:type="dxa"/>
            <w:vMerge w:val="restart"/>
            <w:shd w:val="clear" w:color="auto" w:fill="auto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6EC638AB" w14:textId="1D61AED1" w:rsidR="00E744A0" w:rsidRPr="00492D7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Анализ </w:t>
            </w:r>
            <w:r w:rsidR="00FB5F07" w:rsidRPr="00492D73">
              <w:rPr>
                <w:sz w:val="20"/>
                <w:szCs w:val="20"/>
                <w:lang w:val="en-US"/>
              </w:rPr>
              <w:t>NTFS</w:t>
            </w:r>
            <w:r w:rsidR="00FB5F07" w:rsidRPr="00492D73">
              <w:rPr>
                <w:sz w:val="20"/>
                <w:szCs w:val="20"/>
              </w:rPr>
              <w:t xml:space="preserve">, </w:t>
            </w:r>
            <w:r w:rsidR="00FB5F07" w:rsidRPr="00492D73">
              <w:rPr>
                <w:sz w:val="20"/>
                <w:szCs w:val="20"/>
                <w:lang w:val="en-US"/>
              </w:rPr>
              <w:t>FAT</w:t>
            </w:r>
            <w:r w:rsidR="00FB5F07" w:rsidRPr="00492D73">
              <w:rPr>
                <w:sz w:val="20"/>
                <w:szCs w:val="20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файловых систем </w:t>
            </w:r>
            <w:r w:rsidR="00492D73" w:rsidRPr="00492D73">
              <w:rPr>
                <w:sz w:val="20"/>
                <w:szCs w:val="20"/>
                <w:lang w:val="en-US"/>
              </w:rPr>
              <w:t>Windows</w:t>
            </w:r>
            <w:r w:rsidR="00492D73" w:rsidRPr="00492D73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C23622D" w14:textId="0A49A0F8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E744A0" w14:paraId="0D27AE4B" w14:textId="77777777" w:rsidTr="003A355A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AF6E80C" w14:textId="110D7AF5" w:rsidR="00E744A0" w:rsidRPr="0029184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291849" w:rsidRPr="00291849">
              <w:rPr>
                <w:sz w:val="20"/>
                <w:szCs w:val="20"/>
                <w:lang w:val="kk-KZ"/>
              </w:rPr>
              <w:t xml:space="preserve">Управление ресурсами в ОС </w:t>
            </w:r>
            <w:r w:rsidR="00291849" w:rsidRPr="00291849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BF15F" w14:textId="4FEFC112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52882F68" w14:textId="77777777" w:rsidTr="003A355A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BA492" w14:textId="46502951" w:rsidR="00E744A0" w:rsidRDefault="0011669C" w:rsidP="005019F8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</w:t>
            </w:r>
            <w:r>
              <w:rPr>
                <w:b/>
                <w:sz w:val="20"/>
                <w:szCs w:val="20"/>
              </w:rPr>
              <w:t xml:space="preserve">П 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>
              <w:rPr>
                <w:bCs/>
                <w:sz w:val="20"/>
                <w:szCs w:val="20"/>
                <w:lang w:val="kk-KZ"/>
              </w:rPr>
              <w:t>М</w:t>
            </w:r>
            <w:r>
              <w:rPr>
                <w:bCs/>
                <w:sz w:val="20"/>
                <w:szCs w:val="20"/>
              </w:rPr>
              <w:t xml:space="preserve"> 1</w:t>
            </w:r>
            <w:r>
              <w:rPr>
                <w:bCs/>
                <w:sz w:val="20"/>
                <w:szCs w:val="20"/>
                <w:lang w:val="kk-KZ"/>
              </w:rPr>
              <w:t xml:space="preserve"> на тему </w:t>
            </w:r>
            <w:r>
              <w:rPr>
                <w:bCs/>
                <w:sz w:val="20"/>
                <w:szCs w:val="20"/>
              </w:rPr>
              <w:t>«</w:t>
            </w:r>
            <w:r>
              <w:rPr>
                <w:bCs/>
                <w:sz w:val="20"/>
                <w:szCs w:val="20"/>
                <w:lang w:val="kk-KZ"/>
              </w:rPr>
              <w:t xml:space="preserve">Настройка учетных записей безопасности доступа к </w:t>
            </w:r>
            <w:r>
              <w:rPr>
                <w:bCs/>
                <w:sz w:val="20"/>
                <w:szCs w:val="20"/>
                <w:lang w:val="en-US"/>
              </w:rPr>
              <w:t>Windows</w:t>
            </w:r>
            <w:r w:rsidRPr="0097402F">
              <w:rPr>
                <w:bCs/>
                <w:sz w:val="20"/>
                <w:szCs w:val="20"/>
              </w:rPr>
              <w:t xml:space="preserve"> 10/11</w:t>
            </w:r>
            <w:r>
              <w:rPr>
                <w:bCs/>
                <w:sz w:val="20"/>
                <w:szCs w:val="20"/>
              </w:rPr>
              <w:t>»</w:t>
            </w:r>
            <w:r>
              <w:rPr>
                <w:bCs/>
                <w:sz w:val="20"/>
                <w:szCs w:val="20"/>
              </w:rPr>
              <w:t>. Прием СРМ 1</w:t>
            </w:r>
          </w:p>
        </w:tc>
        <w:tc>
          <w:tcPr>
            <w:tcW w:w="860" w:type="dxa"/>
            <w:shd w:val="clear" w:color="auto" w:fill="auto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064B533" w14:textId="302530EC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162298F8" w14:textId="77777777" w:rsidTr="003A355A">
        <w:tc>
          <w:tcPr>
            <w:tcW w:w="10509" w:type="dxa"/>
            <w:gridSpan w:val="4"/>
            <w:shd w:val="clear" w:color="auto" w:fill="auto"/>
          </w:tcPr>
          <w:p w14:paraId="4D8F865E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>Различные виды нейронных сетей</w:t>
            </w:r>
          </w:p>
        </w:tc>
      </w:tr>
      <w:tr w:rsidR="003A355A" w14:paraId="73A0817E" w14:textId="77777777" w:rsidTr="003A355A">
        <w:tc>
          <w:tcPr>
            <w:tcW w:w="871" w:type="dxa"/>
            <w:vMerge w:val="restart"/>
            <w:shd w:val="clear" w:color="auto" w:fill="auto"/>
          </w:tcPr>
          <w:p w14:paraId="48532D3F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39FBAAD8" w14:textId="037420EA" w:rsidR="003A355A" w:rsidRPr="000375C4" w:rsidRDefault="003A355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375C4">
              <w:rPr>
                <w:sz w:val="20"/>
                <w:szCs w:val="20"/>
                <w:lang w:val="kk-KZ"/>
              </w:rPr>
              <w:t xml:space="preserve">Управление и настройка резервных копий ОС </w:t>
            </w:r>
            <w:r w:rsidRPr="000375C4">
              <w:rPr>
                <w:sz w:val="20"/>
                <w:szCs w:val="20"/>
                <w:lang w:val="en-US"/>
              </w:rPr>
              <w:t>Windows</w:t>
            </w:r>
            <w:r w:rsidRPr="000375C4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D5FBF6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2FB786" w14:textId="7CACA252" w:rsidR="003A355A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A355A" w14:paraId="2873FD7E" w14:textId="77777777" w:rsidTr="003A355A">
        <w:tc>
          <w:tcPr>
            <w:tcW w:w="871" w:type="dxa"/>
            <w:vMerge/>
            <w:shd w:val="clear" w:color="auto" w:fill="auto"/>
          </w:tcPr>
          <w:p w14:paraId="6F94BB9A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7EDF476" w14:textId="43197A5D" w:rsidR="003A355A" w:rsidRPr="001C01B2" w:rsidRDefault="003A355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0375C4">
              <w:rPr>
                <w:bCs/>
                <w:sz w:val="20"/>
                <w:szCs w:val="20"/>
              </w:rPr>
              <w:t>Восстановление работоспособности ОС Windows</w:t>
            </w:r>
            <w:r w:rsidRPr="001C01B2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3EC833E6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17BE103" w14:textId="68D0BF6E" w:rsidR="003A355A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3A355A" w14:paraId="2D6AAFA1" w14:textId="77777777" w:rsidTr="003A355A">
        <w:tc>
          <w:tcPr>
            <w:tcW w:w="871" w:type="dxa"/>
            <w:vMerge/>
            <w:shd w:val="clear" w:color="auto" w:fill="auto"/>
          </w:tcPr>
          <w:p w14:paraId="24161677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E688C79" w14:textId="52201B21" w:rsidR="003A355A" w:rsidRDefault="003A355A" w:rsidP="003A355A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МП </w:t>
            </w:r>
            <w:r w:rsidR="0011669C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>
              <w:rPr>
                <w:bCs/>
                <w:sz w:val="20"/>
                <w:szCs w:val="20"/>
                <w:lang w:val="kk-KZ"/>
              </w:rPr>
              <w:t>М</w:t>
            </w:r>
            <w:r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>2</w:t>
            </w:r>
            <w:r>
              <w:rPr>
                <w:bCs/>
                <w:sz w:val="20"/>
                <w:szCs w:val="20"/>
                <w:lang w:val="kk-KZ"/>
              </w:rPr>
              <w:t xml:space="preserve"> на тему</w:t>
            </w:r>
            <w:r>
              <w:rPr>
                <w:bCs/>
                <w:sz w:val="20"/>
                <w:szCs w:val="20"/>
                <w:lang w:val="kk-KZ"/>
              </w:rPr>
              <w:t xml:space="preserve"> «</w:t>
            </w:r>
            <w:r w:rsidRPr="003A355A">
              <w:rPr>
                <w:bCs/>
                <w:sz w:val="20"/>
                <w:szCs w:val="20"/>
                <w:lang w:val="kk-KZ"/>
              </w:rPr>
              <w:t xml:space="preserve">Настройка брандмауэров в ОС </w:t>
            </w:r>
            <w:r w:rsidRPr="003A355A">
              <w:rPr>
                <w:bCs/>
                <w:sz w:val="20"/>
                <w:szCs w:val="20"/>
                <w:lang w:val="en-US"/>
              </w:rPr>
              <w:t>Windows</w:t>
            </w:r>
            <w:r w:rsidRPr="003A355A">
              <w:rPr>
                <w:bCs/>
                <w:sz w:val="20"/>
                <w:szCs w:val="20"/>
              </w:rPr>
              <w:t xml:space="preserve"> 10/11</w:t>
            </w:r>
            <w:r>
              <w:rPr>
                <w:bCs/>
                <w:sz w:val="20"/>
                <w:szCs w:val="20"/>
                <w:lang w:val="kk-KZ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0BE203DB" w14:textId="77777777" w:rsidR="003A355A" w:rsidRP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8BAB2CF" w14:textId="77777777" w:rsidR="003A355A" w:rsidRP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7E12D356" w14:textId="77777777" w:rsidTr="003A355A">
        <w:tc>
          <w:tcPr>
            <w:tcW w:w="871" w:type="dxa"/>
            <w:vMerge w:val="restart"/>
            <w:shd w:val="clear" w:color="auto" w:fill="auto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51A1B896" w14:textId="2C172845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</w:rPr>
              <w:t xml:space="preserve">Управление и настройка списков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880BE56" w14:textId="2B4CD067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2B3F0259" w14:textId="77777777" w:rsidTr="003A355A">
        <w:tc>
          <w:tcPr>
            <w:tcW w:w="871" w:type="dxa"/>
            <w:vMerge/>
            <w:shd w:val="clear" w:color="auto" w:fill="auto"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F0FBB7" w14:textId="62349662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5243E">
              <w:rPr>
                <w:b/>
                <w:sz w:val="20"/>
                <w:szCs w:val="20"/>
              </w:rPr>
              <w:t>ЛЗ 7.</w:t>
            </w:r>
            <w:r w:rsidRPr="0095243E">
              <w:rPr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  <w:lang w:val="kk-KZ"/>
              </w:rPr>
              <w:t xml:space="preserve">Создание списка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DFFECF" w14:textId="0C184A65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BDD9595" w14:textId="77777777" w:rsidTr="003A355A">
        <w:tc>
          <w:tcPr>
            <w:tcW w:w="871" w:type="dxa"/>
            <w:vMerge/>
            <w:shd w:val="clear" w:color="auto" w:fill="auto"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BDD8059" w14:textId="6B8FEA2A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11669C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11669C">
              <w:rPr>
                <w:b/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 Прием СР</w:t>
            </w:r>
            <w:r w:rsidR="003A355A">
              <w:rPr>
                <w:sz w:val="20"/>
                <w:szCs w:val="20"/>
              </w:rPr>
              <w:t>М</w:t>
            </w:r>
            <w:r>
              <w:rPr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30E04" w14:textId="385AAA4C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E744A0" w14:paraId="06DB485D" w14:textId="77777777" w:rsidTr="003A355A">
        <w:tc>
          <w:tcPr>
            <w:tcW w:w="871" w:type="dxa"/>
            <w:vMerge w:val="restart"/>
            <w:shd w:val="clear" w:color="auto" w:fill="auto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4E64D777" w14:textId="09D28F61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Изучение основ безопасности 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A1A1D19" w14:textId="0943EA53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3277BF7F" w14:textId="77777777" w:rsidTr="003A355A">
        <w:tc>
          <w:tcPr>
            <w:tcW w:w="871" w:type="dxa"/>
            <w:vMerge/>
            <w:shd w:val="clear" w:color="auto" w:fill="auto"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61B9D14" w14:textId="76198AED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ЛЗ 8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</w:rPr>
              <w:t xml:space="preserve">Настройка параметро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  <w:r w:rsidR="00422DD4" w:rsidRPr="00422DD4">
              <w:rPr>
                <w:sz w:val="20"/>
                <w:szCs w:val="20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в </w:t>
            </w:r>
            <w:r w:rsidR="00422DD4" w:rsidRPr="00422DD4">
              <w:rPr>
                <w:sz w:val="20"/>
                <w:szCs w:val="20"/>
              </w:rPr>
              <w:t>командной строке</w:t>
            </w:r>
          </w:p>
        </w:tc>
        <w:tc>
          <w:tcPr>
            <w:tcW w:w="860" w:type="dxa"/>
            <w:shd w:val="clear" w:color="auto" w:fill="auto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FB088A9" w14:textId="2C0C6000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3A355A" w14:paraId="793F9008" w14:textId="77777777" w:rsidTr="00EF1876">
        <w:tc>
          <w:tcPr>
            <w:tcW w:w="9782" w:type="dxa"/>
            <w:gridSpan w:val="3"/>
            <w:shd w:val="clear" w:color="auto" w:fill="auto"/>
          </w:tcPr>
          <w:p w14:paraId="4E7CE261" w14:textId="7B2ABE52" w:rsidR="003A355A" w:rsidRDefault="003A355A" w:rsidP="003A355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2805955B" w14:textId="1CAFC5EA" w:rsidR="003A355A" w:rsidRPr="003A355A" w:rsidRDefault="003A355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19970FA1" w14:textId="77777777" w:rsidTr="003A355A">
        <w:tc>
          <w:tcPr>
            <w:tcW w:w="871" w:type="dxa"/>
            <w:vMerge w:val="restart"/>
            <w:shd w:val="clear" w:color="auto" w:fill="auto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786D87FB" w14:textId="5B66818D" w:rsidR="00E744A0" w:rsidRPr="007542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75423E">
              <w:rPr>
                <w:sz w:val="20"/>
                <w:szCs w:val="20"/>
                <w:lang w:val="kk-KZ"/>
              </w:rPr>
              <w:t xml:space="preserve">Управление сетевыми устройствами в </w:t>
            </w:r>
            <w:r w:rsidR="0075423E" w:rsidRPr="0075423E">
              <w:rPr>
                <w:sz w:val="20"/>
                <w:szCs w:val="20"/>
                <w:lang w:val="en-US"/>
              </w:rPr>
              <w:t>Windows</w:t>
            </w:r>
            <w:r w:rsidR="0075423E" w:rsidRPr="0075423E">
              <w:rPr>
                <w:sz w:val="20"/>
                <w:szCs w:val="20"/>
              </w:rPr>
              <w:t xml:space="preserve"> 10/11, </w:t>
            </w:r>
            <w:r w:rsidR="0075423E" w:rsidRPr="0075423E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99852F" w14:textId="280F1861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24DD2973" w14:textId="77777777" w:rsidTr="003A355A">
        <w:tc>
          <w:tcPr>
            <w:tcW w:w="871" w:type="dxa"/>
            <w:vMerge/>
            <w:shd w:val="clear" w:color="auto" w:fill="auto"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D644579" w14:textId="1D5C43CD" w:rsidR="00E744A0" w:rsidRPr="008C045C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8C045C">
              <w:rPr>
                <w:sz w:val="20"/>
                <w:szCs w:val="20"/>
                <w:lang w:val="kk-KZ"/>
              </w:rPr>
              <w:t xml:space="preserve">Настройка </w:t>
            </w:r>
            <w:r w:rsidR="008C045C" w:rsidRPr="008C045C">
              <w:rPr>
                <w:sz w:val="20"/>
                <w:szCs w:val="20"/>
                <w:lang w:val="kk-KZ"/>
              </w:rPr>
              <w:t xml:space="preserve">сетевых адресов в </w:t>
            </w:r>
            <w:r w:rsidR="008C045C" w:rsidRPr="008C045C">
              <w:rPr>
                <w:sz w:val="20"/>
                <w:szCs w:val="20"/>
                <w:lang w:val="en-US"/>
              </w:rPr>
              <w:t>Windows</w:t>
            </w:r>
            <w:r w:rsidR="008C045C" w:rsidRPr="008C045C">
              <w:rPr>
                <w:sz w:val="20"/>
                <w:szCs w:val="20"/>
              </w:rPr>
              <w:t xml:space="preserve"> 10/11, </w:t>
            </w:r>
            <w:r w:rsidR="008C045C" w:rsidRPr="008C045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2AA932E" w14:textId="03B1522D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D46DBAC" w14:textId="77777777" w:rsidTr="003A355A">
        <w:tc>
          <w:tcPr>
            <w:tcW w:w="871" w:type="dxa"/>
            <w:vMerge/>
            <w:shd w:val="clear" w:color="auto" w:fill="auto"/>
          </w:tcPr>
          <w:p w14:paraId="538BDD2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7B0A3E5" w14:textId="2B3C1315" w:rsidR="00E744A0" w:rsidRPr="003A355A" w:rsidRDefault="00C3409C" w:rsidP="003A355A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3A355A">
              <w:rPr>
                <w:b/>
                <w:sz w:val="20"/>
                <w:szCs w:val="20"/>
              </w:rPr>
              <w:t>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11669C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3A355A" w:rsidRPr="003A355A">
              <w:rPr>
                <w:bCs/>
                <w:sz w:val="20"/>
                <w:szCs w:val="20"/>
              </w:rPr>
              <w:t>Консультация по выполнению СРМ 3 на тему</w:t>
            </w:r>
            <w:r w:rsidR="003A355A">
              <w:rPr>
                <w:b/>
                <w:sz w:val="20"/>
                <w:szCs w:val="20"/>
              </w:rPr>
              <w:t xml:space="preserve"> «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Настройка расширенных параметров доступа к системе </w:t>
            </w:r>
            <w:r w:rsidR="00940EA1" w:rsidRPr="00940EA1">
              <w:rPr>
                <w:sz w:val="20"/>
                <w:szCs w:val="20"/>
              </w:rPr>
              <w:t xml:space="preserve">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  <w:r w:rsidR="003A355A">
              <w:rPr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0E8C69E7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3BC77100" w14:textId="671105B9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766EED30" w14:textId="77777777" w:rsidTr="003A355A">
        <w:tc>
          <w:tcPr>
            <w:tcW w:w="871" w:type="dxa"/>
            <w:vMerge w:val="restart"/>
            <w:shd w:val="clear" w:color="auto" w:fill="auto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3959E50D" w14:textId="62B29B0D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</w:t>
            </w:r>
            <w:r w:rsidRPr="00940E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Управление параметрами доступа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F205522" w14:textId="44AA40FE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744761C" w14:textId="77777777" w:rsidTr="003A355A">
        <w:tc>
          <w:tcPr>
            <w:tcW w:w="871" w:type="dxa"/>
            <w:vMerge/>
            <w:shd w:val="clear" w:color="auto" w:fill="auto"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4C4137C" w14:textId="5AB300EA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Создание учетных записей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1C7A2" w14:textId="680FD6FF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2CB863E" w14:textId="77777777" w:rsidTr="003A355A">
        <w:tc>
          <w:tcPr>
            <w:tcW w:w="10509" w:type="dxa"/>
            <w:gridSpan w:val="4"/>
            <w:shd w:val="clear" w:color="auto" w:fill="auto"/>
          </w:tcPr>
          <w:p w14:paraId="4C3AB20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Большие модели нейронных сетей</w:t>
            </w:r>
          </w:p>
        </w:tc>
      </w:tr>
      <w:tr w:rsidR="00E744A0" w14:paraId="66F2407C" w14:textId="77777777" w:rsidTr="003A355A">
        <w:tc>
          <w:tcPr>
            <w:tcW w:w="871" w:type="dxa"/>
            <w:vMerge w:val="restart"/>
            <w:shd w:val="clear" w:color="auto" w:fill="auto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212B0830" w14:textId="0546C230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940EA1">
              <w:rPr>
                <w:sz w:val="20"/>
                <w:szCs w:val="20"/>
                <w:lang w:val="kk-KZ"/>
              </w:rPr>
              <w:t>Анализ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73D655" w14:textId="42B7DCB6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1675C81" w14:textId="77777777" w:rsidTr="003A355A">
        <w:tc>
          <w:tcPr>
            <w:tcW w:w="871" w:type="dxa"/>
            <w:vMerge/>
            <w:shd w:val="clear" w:color="auto" w:fill="auto"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1A93ADE" w14:textId="55E14B5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1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>Управление и настройка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A13B28" w14:textId="32DE53E4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293C9CA0" w14:textId="77777777" w:rsidTr="003A355A">
        <w:tc>
          <w:tcPr>
            <w:tcW w:w="871" w:type="dxa"/>
            <w:vMerge/>
            <w:shd w:val="clear" w:color="auto" w:fill="auto"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40E5EA2" w14:textId="47598E05" w:rsidR="00E744A0" w:rsidRDefault="001166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МП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М 3</w:t>
            </w:r>
          </w:p>
        </w:tc>
        <w:tc>
          <w:tcPr>
            <w:tcW w:w="860" w:type="dxa"/>
            <w:shd w:val="clear" w:color="auto" w:fill="auto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A79645" w14:textId="3EAD72CD" w:rsidR="00E744A0" w:rsidRPr="000F7D8D" w:rsidRDefault="000F7D8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E744A0" w14:paraId="63347CB0" w14:textId="77777777" w:rsidTr="003A355A">
        <w:tc>
          <w:tcPr>
            <w:tcW w:w="871" w:type="dxa"/>
            <w:vMerge w:val="restart"/>
            <w:shd w:val="clear" w:color="auto" w:fill="auto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6F963BB5" w14:textId="30E3CCA2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9049D5" w:rsidRPr="0046359A">
              <w:rPr>
                <w:sz w:val="20"/>
                <w:szCs w:val="20"/>
                <w:lang w:val="kk-KZ"/>
              </w:rPr>
              <w:t xml:space="preserve">Анализ безопасности сетевых соединений </w:t>
            </w:r>
          </w:p>
        </w:tc>
        <w:tc>
          <w:tcPr>
            <w:tcW w:w="860" w:type="dxa"/>
            <w:shd w:val="clear" w:color="auto" w:fill="auto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F12C11" w14:textId="29F95C2D" w:rsidR="00E744A0" w:rsidRPr="000F7D8D" w:rsidRDefault="00AD3D2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</w:t>
            </w:r>
          </w:p>
        </w:tc>
      </w:tr>
      <w:tr w:rsidR="00E744A0" w14:paraId="60F3386C" w14:textId="77777777" w:rsidTr="003A355A">
        <w:tc>
          <w:tcPr>
            <w:tcW w:w="871" w:type="dxa"/>
            <w:vMerge/>
            <w:shd w:val="clear" w:color="auto" w:fill="auto"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53C96F5" w14:textId="78391F43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З 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46359A" w:rsidRPr="0046359A">
              <w:rPr>
                <w:sz w:val="20"/>
                <w:szCs w:val="20"/>
                <w:lang w:val="kk-KZ"/>
              </w:rPr>
              <w:t>Конфигурация безопасности сетевых устройств</w:t>
            </w:r>
          </w:p>
        </w:tc>
        <w:tc>
          <w:tcPr>
            <w:tcW w:w="860" w:type="dxa"/>
            <w:shd w:val="clear" w:color="auto" w:fill="auto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F057F59" w14:textId="085E1ACF" w:rsidR="00E744A0" w:rsidRPr="000F7D8D" w:rsidRDefault="00AD3D2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0</w:t>
            </w:r>
          </w:p>
        </w:tc>
      </w:tr>
      <w:tr w:rsidR="00E744A0" w14:paraId="0D00F725" w14:textId="77777777" w:rsidTr="003A355A">
        <w:tc>
          <w:tcPr>
            <w:tcW w:w="871" w:type="dxa"/>
            <w:vMerge/>
            <w:shd w:val="clear" w:color="auto" w:fill="auto"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EAAB74" w14:textId="1C340710" w:rsidR="00E744A0" w:rsidRPr="0046359A" w:rsidRDefault="00C3409C" w:rsidP="00A42BB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11669C">
              <w:rPr>
                <w:b/>
                <w:sz w:val="20"/>
                <w:szCs w:val="20"/>
                <w:lang w:val="kk-KZ"/>
              </w:rPr>
              <w:t>М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11669C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A42BB9" w:rsidRPr="00A42BB9">
              <w:rPr>
                <w:bCs/>
                <w:sz w:val="20"/>
                <w:szCs w:val="20"/>
              </w:rPr>
              <w:t>Консультация по выполнению СРМ 4 на тему «</w:t>
            </w:r>
            <w:r w:rsidR="00A42BB9" w:rsidRPr="00A42BB9">
              <w:rPr>
                <w:bCs/>
                <w:sz w:val="20"/>
                <w:szCs w:val="20"/>
                <w:lang w:val="kk-KZ"/>
              </w:rPr>
              <w:t>Создание облачной инфраструктуры</w:t>
            </w:r>
            <w:r w:rsidR="00A42BB9" w:rsidRPr="00A42BB9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AA592E4" w14:textId="18287C88" w:rsidR="00E744A0" w:rsidRPr="00A42BB9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22E76BC" w14:textId="77777777" w:rsidTr="003A355A">
        <w:tc>
          <w:tcPr>
            <w:tcW w:w="871" w:type="dxa"/>
            <w:vMerge w:val="restart"/>
            <w:shd w:val="clear" w:color="auto" w:fill="auto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59B46E77" w14:textId="2F2A9C60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</w:rPr>
              <w:t>Анализ защищенности удаленного доступа</w:t>
            </w:r>
          </w:p>
        </w:tc>
        <w:tc>
          <w:tcPr>
            <w:tcW w:w="860" w:type="dxa"/>
            <w:shd w:val="clear" w:color="auto" w:fill="auto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B2CB4F" w14:textId="1D371CBE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6C67A6C7" w14:textId="77777777" w:rsidTr="003A355A">
        <w:tc>
          <w:tcPr>
            <w:tcW w:w="871" w:type="dxa"/>
            <w:vMerge/>
            <w:shd w:val="clear" w:color="auto" w:fill="auto"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900B7BB" w14:textId="4950DA66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  <w:lang w:val="kk-KZ"/>
              </w:rPr>
              <w:t xml:space="preserve">Создание и настройка </w:t>
            </w:r>
            <w:r w:rsidR="00C955C3" w:rsidRPr="00C955C3">
              <w:rPr>
                <w:sz w:val="20"/>
                <w:szCs w:val="20"/>
                <w:lang w:val="en-US"/>
              </w:rPr>
              <w:t>VPN</w:t>
            </w:r>
          </w:p>
        </w:tc>
        <w:tc>
          <w:tcPr>
            <w:tcW w:w="860" w:type="dxa"/>
            <w:shd w:val="clear" w:color="auto" w:fill="auto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9AEA7C9" w14:textId="1990D80C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42BB9" w14:paraId="1C0CB93C" w14:textId="77777777" w:rsidTr="003A355A">
        <w:tc>
          <w:tcPr>
            <w:tcW w:w="871" w:type="dxa"/>
            <w:vMerge w:val="restart"/>
            <w:shd w:val="clear" w:color="auto" w:fill="auto"/>
          </w:tcPr>
          <w:p w14:paraId="5F761B8C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510BC26B" w14:textId="1EDBB7FC" w:rsidR="00A42BB9" w:rsidRPr="00C955C3" w:rsidRDefault="00A42BB9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спользование моделей машинного обучения для защиты приложений ОС</w:t>
            </w:r>
          </w:p>
        </w:tc>
        <w:tc>
          <w:tcPr>
            <w:tcW w:w="860" w:type="dxa"/>
            <w:shd w:val="clear" w:color="auto" w:fill="auto"/>
          </w:tcPr>
          <w:p w14:paraId="4B2E66AD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E25D297" w14:textId="64BCF343" w:rsidR="00A42BB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A42BB9" w14:paraId="537EC91B" w14:textId="77777777" w:rsidTr="003A355A">
        <w:tc>
          <w:tcPr>
            <w:tcW w:w="871" w:type="dxa"/>
            <w:vMerge/>
            <w:shd w:val="clear" w:color="auto" w:fill="auto"/>
          </w:tcPr>
          <w:p w14:paraId="2F2AE620" w14:textId="77777777" w:rsidR="00A42BB9" w:rsidRDefault="00A42BB9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CB1D5D" w14:textId="771556C9" w:rsidR="00A42BB9" w:rsidRDefault="00A42BB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Разработка моделей машинного обучения для безопасности ОС</w:t>
            </w:r>
          </w:p>
        </w:tc>
        <w:tc>
          <w:tcPr>
            <w:tcW w:w="860" w:type="dxa"/>
            <w:shd w:val="clear" w:color="auto" w:fill="auto"/>
          </w:tcPr>
          <w:p w14:paraId="5A32340D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03CA90" w14:textId="410EE691" w:rsidR="00A42BB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42BB9" w14:paraId="1A3F44E5" w14:textId="77777777" w:rsidTr="003A355A">
        <w:tc>
          <w:tcPr>
            <w:tcW w:w="871" w:type="dxa"/>
            <w:vMerge/>
            <w:shd w:val="clear" w:color="auto" w:fill="auto"/>
          </w:tcPr>
          <w:p w14:paraId="12CA0FE9" w14:textId="77777777" w:rsidR="00A42BB9" w:rsidRDefault="00A42BB9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CD10F9F" w14:textId="18459FF3" w:rsidR="00A42BB9" w:rsidRDefault="00A42BB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МП 7. </w:t>
            </w:r>
            <w:r w:rsidRPr="00A42BB9">
              <w:rPr>
                <w:bCs/>
                <w:sz w:val="20"/>
                <w:szCs w:val="20"/>
              </w:rPr>
              <w:t>Прием СРМ 4</w:t>
            </w:r>
          </w:p>
        </w:tc>
        <w:tc>
          <w:tcPr>
            <w:tcW w:w="860" w:type="dxa"/>
            <w:shd w:val="clear" w:color="auto" w:fill="auto"/>
          </w:tcPr>
          <w:p w14:paraId="2B512686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33F9B8C" w14:textId="472409C4" w:rsidR="00A42BB9" w:rsidRDefault="000F7D8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F21D86">
              <w:rPr>
                <w:sz w:val="20"/>
                <w:szCs w:val="20"/>
              </w:rPr>
              <w:t>3</w:t>
            </w:r>
          </w:p>
        </w:tc>
      </w:tr>
      <w:tr w:rsidR="00E744A0" w14:paraId="1694BBE8" w14:textId="77777777" w:rsidTr="003A355A">
        <w:tc>
          <w:tcPr>
            <w:tcW w:w="871" w:type="dxa"/>
            <w:vMerge w:val="restart"/>
            <w:shd w:val="clear" w:color="auto" w:fill="auto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1650E4C7" w14:textId="40C9F4E2" w:rsidR="00E744A0" w:rsidRPr="004254D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254DF">
              <w:rPr>
                <w:sz w:val="20"/>
                <w:szCs w:val="20"/>
                <w:lang w:val="kk-KZ"/>
              </w:rPr>
              <w:t xml:space="preserve">Анализ веб-приложений, использующих </w:t>
            </w:r>
            <w:r w:rsidR="001A2405">
              <w:rPr>
                <w:sz w:val="20"/>
                <w:szCs w:val="20"/>
                <w:lang w:val="kk-KZ"/>
              </w:rPr>
              <w:t>модел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ECDADB" w14:textId="6F649CFA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E890142" w14:textId="77777777" w:rsidTr="003A355A">
        <w:tc>
          <w:tcPr>
            <w:tcW w:w="871" w:type="dxa"/>
            <w:vMerge/>
            <w:shd w:val="clear" w:color="auto" w:fill="auto"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851CAD6" w14:textId="735392A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>Разработка веб-приложения, использующего методы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1D90B08" w14:textId="18BC2B96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4B8D1F2" w14:textId="77777777" w:rsidTr="003A355A">
        <w:tc>
          <w:tcPr>
            <w:tcW w:w="9782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6B3E254C" w:rsidR="008C6134" w:rsidRPr="000F7D8D" w:rsidRDefault="008C6134" w:rsidP="000F7D8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bookmarkStart w:id="0" w:name="_Hlk179322026"/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3F1DD805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7CA2A22" w14:textId="3DDAA956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5019F8">
        <w:rPr>
          <w:rStyle w:val="normaltextrun"/>
          <w:b/>
          <w:bCs/>
          <w:sz w:val="20"/>
          <w:szCs w:val="20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4B1348" w:rsidRPr="004B1348">
        <w:rPr>
          <w:b/>
          <w:bCs/>
          <w:sz w:val="20"/>
          <w:szCs w:val="20"/>
          <w:lang w:val="kk-KZ"/>
        </w:rPr>
        <w:t xml:space="preserve">Настройка учетных записей безопасности доступа к </w:t>
      </w:r>
      <w:r w:rsidR="004B1348" w:rsidRPr="004B1348">
        <w:rPr>
          <w:b/>
          <w:bCs/>
          <w:sz w:val="20"/>
          <w:szCs w:val="20"/>
          <w:lang w:val="en-US"/>
        </w:rPr>
        <w:t>Windows</w:t>
      </w:r>
      <w:r w:rsidR="004B1348" w:rsidRPr="004B1348">
        <w:rPr>
          <w:b/>
          <w:bCs/>
          <w:sz w:val="20"/>
          <w:szCs w:val="20"/>
        </w:rPr>
        <w:t xml:space="preserve"> 10/11</w:t>
      </w:r>
      <w:r w:rsidR="004B134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Pr="00D00C65">
        <w:rPr>
          <w:rStyle w:val="normaltextrun"/>
          <w:b/>
          <w:bCs/>
          <w:sz w:val="20"/>
          <w:szCs w:val="20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971ED8" w:rsidRPr="00F76949" w14:paraId="5E89765C" w14:textId="77777777" w:rsidTr="006B6235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237B78C" w14:textId="18AB26CC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3E6B8C1F" w:rsidR="00D00C65" w:rsidRPr="00F76949" w:rsidRDefault="003422B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2C686814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3422BC"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6B081FA7" w:rsidR="00D00C65" w:rsidRPr="00D00C65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D00C65">
              <w:rPr>
                <w:rStyle w:val="eop"/>
                <w:sz w:val="20"/>
                <w:szCs w:val="20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312828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312828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312828">
              <w:rPr>
                <w:bCs/>
                <w:sz w:val="20"/>
                <w:szCs w:val="20"/>
                <w:lang w:val="en-US"/>
              </w:rPr>
              <w:t>Windows</w:t>
            </w:r>
            <w:r w:rsidR="00312828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D0EE5" w14:textId="685B021C" w:rsidR="00D00C65" w:rsidRPr="0031282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0411430F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43F50868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665E0A85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18FFB9E4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092A1397" w:rsidR="00D00C65" w:rsidRPr="00B5271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1617DB" w14:textId="23A526FE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301CB179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3CC9A7" w14:textId="4C07E50B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9B6057" w14:textId="768C1F0D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bookmarkEnd w:id="0"/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3EF4F54" w14:textId="76290BD9" w:rsidR="006E5E0C" w:rsidRDefault="006E5E0C" w:rsidP="00166A55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bookmarkStart w:id="1" w:name="_Hlk179322093"/>
      <w:r>
        <w:rPr>
          <w:b/>
          <w:sz w:val="20"/>
          <w:szCs w:val="20"/>
        </w:rPr>
        <w:t>СР</w:t>
      </w:r>
      <w:r w:rsidR="005019F8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2. </w:t>
      </w:r>
      <w:r w:rsidR="003E1D8A" w:rsidRPr="003E1D8A">
        <w:rPr>
          <w:b/>
          <w:sz w:val="20"/>
          <w:szCs w:val="20"/>
          <w:lang w:val="kk-KZ"/>
        </w:rPr>
        <w:t xml:space="preserve">Настройка брандмауэров в ОС </w:t>
      </w:r>
      <w:r w:rsidR="003E1D8A" w:rsidRPr="003E1D8A">
        <w:rPr>
          <w:b/>
          <w:sz w:val="20"/>
          <w:szCs w:val="20"/>
          <w:lang w:val="en-US"/>
        </w:rPr>
        <w:t>Windows</w:t>
      </w:r>
      <w:r w:rsidR="003E1D8A" w:rsidRPr="003E1D8A">
        <w:rPr>
          <w:b/>
          <w:sz w:val="20"/>
          <w:szCs w:val="20"/>
        </w:rPr>
        <w:t xml:space="preserve"> 10/11</w:t>
      </w:r>
      <w:r w:rsidR="003E1D8A">
        <w:rPr>
          <w:sz w:val="20"/>
          <w:szCs w:val="20"/>
          <w:lang w:val="kk-KZ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5019F8">
        <w:rPr>
          <w:rStyle w:val="normaltextrun"/>
          <w:b/>
          <w:bCs/>
          <w:sz w:val="20"/>
          <w:szCs w:val="20"/>
          <w:lang w:val="kk-KZ"/>
        </w:rPr>
        <w:t>3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971ED8" w:rsidRPr="00F76949" w14:paraId="541FF80B" w14:textId="77777777" w:rsidTr="00591ADE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6152457" w14:textId="71690F24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632EBD64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3F2D5C99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29BD96FA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4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49ED7F" w14:textId="38286A84" w:rsidR="006E5E0C" w:rsidRPr="00D700DC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290CF6" w14:textId="35631B30" w:rsidR="006E5E0C" w:rsidRPr="006E5E0C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с 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0EE2FB75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D572EC" w14:textId="4C44166A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7BA6A325" w14:textId="77777777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21168633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0D269A24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B87159" w14:textId="04914AE9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E14B55" w14:textId="2517F28C" w:rsidR="006E5E0C" w:rsidRPr="00B5271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5713DA36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26683A59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903C8" w14:textId="50FBB9DE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1512F45D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13354C0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39EBB" w14:textId="4AE08DCD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lastRenderedPageBreak/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38C7E1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558C55A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1"/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5BFA6F5F" w14:textId="35F718E3" w:rsidR="00404536" w:rsidRDefault="00404536" w:rsidP="00404536">
      <w:pPr>
        <w:rPr>
          <w:rStyle w:val="eop"/>
          <w:sz w:val="20"/>
          <w:szCs w:val="20"/>
        </w:rPr>
      </w:pPr>
      <w:bookmarkStart w:id="2" w:name="_Hlk179322118"/>
      <w:r>
        <w:rPr>
          <w:b/>
          <w:sz w:val="20"/>
          <w:szCs w:val="20"/>
        </w:rPr>
        <w:t>СР</w:t>
      </w:r>
      <w:r w:rsidR="00166A55">
        <w:rPr>
          <w:b/>
          <w:sz w:val="20"/>
          <w:szCs w:val="20"/>
        </w:rPr>
        <w:t xml:space="preserve">М 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96632C" w:rsidRPr="0096632C">
        <w:rPr>
          <w:b/>
          <w:sz w:val="20"/>
          <w:szCs w:val="20"/>
          <w:lang w:val="kk-KZ"/>
        </w:rPr>
        <w:t xml:space="preserve">Настройка расширенных параметров доступа к системе </w:t>
      </w:r>
      <w:r w:rsidR="0096632C" w:rsidRPr="0096632C">
        <w:rPr>
          <w:b/>
          <w:sz w:val="20"/>
          <w:szCs w:val="20"/>
        </w:rPr>
        <w:t xml:space="preserve">ОС </w:t>
      </w:r>
      <w:r w:rsidR="0096632C" w:rsidRPr="0096632C">
        <w:rPr>
          <w:b/>
          <w:sz w:val="20"/>
          <w:szCs w:val="20"/>
          <w:lang w:val="en-US"/>
        </w:rPr>
        <w:t>Linux</w:t>
      </w:r>
      <w:r w:rsidR="0096632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3206F5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971ED8" w:rsidRPr="00F76949" w14:paraId="459DA34F" w14:textId="77777777" w:rsidTr="006E5C4F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0FB594E" w14:textId="79BCB6E4" w:rsidR="00971ED8" w:rsidRPr="00F76949" w:rsidRDefault="00971ED8" w:rsidP="00971ED8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404536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D7D2B8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6D6F09EA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F42B5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2F8430F2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FA9E3DB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4F065BCB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84F88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529E753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3206F5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04536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75EF357B" w:rsidR="00404536" w:rsidRPr="0096632C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96632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96632C" w:rsidRPr="0096632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96632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96632C" w:rsidRPr="0096632C">
              <w:rPr>
                <w:sz w:val="20"/>
                <w:szCs w:val="20"/>
              </w:rPr>
              <w:t xml:space="preserve">ОС </w:t>
            </w:r>
            <w:r w:rsidR="0096632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9AA0AF" w14:textId="20F90BFB" w:rsidR="00404536" w:rsidRPr="006E5E0C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34132BEC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8C81C" w14:textId="518A546D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4071D009" w14:textId="77777777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1CE12F63" w:rsidR="00404536" w:rsidRPr="0074029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0848C8FA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</w:tr>
      <w:tr w:rsidR="00404536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420C3C8C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18ECA" w14:textId="20F0E5CF" w:rsidR="00404536" w:rsidRPr="00B5271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130FC64F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319D4D3C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0315C">
              <w:rPr>
                <w:sz w:val="20"/>
                <w:szCs w:val="20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F0315C">
              <w:rPr>
                <w:sz w:val="20"/>
                <w:szCs w:val="20"/>
                <w:lang w:val="kk-KZ"/>
              </w:rPr>
              <w:t xml:space="preserve">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323AB2" w14:textId="37BAE18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502BBF1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04F1015E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CE2D85" w14:textId="5DEA495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CB50DE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04536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59AC6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382C48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91A8C7" w14:textId="77777777" w:rsidR="00166A55" w:rsidRDefault="00166A55" w:rsidP="00534022">
      <w:pPr>
        <w:rPr>
          <w:b/>
          <w:sz w:val="20"/>
          <w:szCs w:val="20"/>
        </w:rPr>
      </w:pPr>
      <w:bookmarkStart w:id="3" w:name="_Hlk179322180"/>
      <w:bookmarkEnd w:id="2"/>
    </w:p>
    <w:p w14:paraId="069DBD39" w14:textId="49E969EE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166A55">
        <w:rPr>
          <w:b/>
          <w:sz w:val="20"/>
          <w:szCs w:val="20"/>
        </w:rPr>
        <w:t xml:space="preserve">М </w:t>
      </w:r>
      <w:r>
        <w:rPr>
          <w:b/>
          <w:sz w:val="20"/>
          <w:szCs w:val="20"/>
        </w:rPr>
        <w:t xml:space="preserve">4. </w:t>
      </w:r>
      <w:r w:rsidR="001746A6" w:rsidRPr="001746A6">
        <w:rPr>
          <w:b/>
          <w:sz w:val="20"/>
          <w:szCs w:val="20"/>
          <w:lang w:val="kk-KZ"/>
        </w:rPr>
        <w:t>Создание облачной инфраструктуры</w:t>
      </w:r>
      <w:r w:rsidR="001746A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</w:rPr>
        <w:t>1</w:t>
      </w:r>
      <w:r w:rsidR="00166A55">
        <w:rPr>
          <w:rStyle w:val="normaltextrun"/>
          <w:b/>
          <w:bCs/>
          <w:sz w:val="20"/>
          <w:szCs w:val="20"/>
          <w:lang w:val="kk-KZ"/>
        </w:rPr>
        <w:t>3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81476" w:rsidRPr="00F76949" w14:paraId="7A86558D" w14:textId="77777777" w:rsidTr="00B55951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8AC7161" w14:textId="53792C39" w:rsidR="00C81476" w:rsidRPr="00F76949" w:rsidRDefault="00C81476" w:rsidP="00C81476">
            <w:pPr>
              <w:pStyle w:val="paragraph"/>
              <w:spacing w:beforeAutospacing="0" w:afterAutospacing="0"/>
              <w:jc w:val="center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t>КРИТЕРИИ ОЦЕНИВАНИЯ РЕЗУЛЬТАТОВ ОБУЧЕНИЯ</w:t>
            </w:r>
          </w:p>
        </w:tc>
      </w:tr>
      <w:tr w:rsidR="00534022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8191D5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6FAF06DE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166A55"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B07B3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D721CD1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643F54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A69BA2" w14:textId="585172E5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D8366" w14:textId="457AC320" w:rsidR="00534022" w:rsidRPr="006E5E0C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3A96A91C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E274D5" w14:textId="3BF46C6F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AA8EB2A" w14:textId="7777777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AE5C16" w14:textId="6C2CDF16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61D4D" w14:textId="4C318265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7490C2FF" w14:textId="0A5EE2DA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661D29" w14:textId="780E8246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lastRenderedPageBreak/>
              <w:t xml:space="preserve">Навык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79893C" w14:textId="477D8E5B" w:rsidR="00534022" w:rsidRPr="00B5271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5A928662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3B06F8F5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91308">
              <w:rPr>
                <w:sz w:val="20"/>
                <w:szCs w:val="20"/>
              </w:rPr>
              <w:t>И</w:t>
            </w:r>
            <w:r>
              <w:rPr>
                <w:sz w:val="20"/>
                <w:szCs w:val="20"/>
              </w:rPr>
              <w:t>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>
              <w:rPr>
                <w:sz w:val="20"/>
                <w:szCs w:val="20"/>
                <w:lang w:val="kk-KZ"/>
              </w:rPr>
              <w:t xml:space="preserve"> создания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399691" w14:textId="6B4E9F02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991308">
              <w:rPr>
                <w:sz w:val="20"/>
                <w:szCs w:val="20"/>
                <w:lang w:val="kk-KZ"/>
              </w:rPr>
              <w:t xml:space="preserve">создании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  <w:r w:rsidR="00991308" w:rsidRPr="008B286E">
              <w:rPr>
                <w:sz w:val="20"/>
                <w:szCs w:val="20"/>
              </w:rPr>
              <w:t xml:space="preserve"> </w:t>
            </w:r>
          </w:p>
          <w:p w14:paraId="0C51E82F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50CB2" w14:textId="7D08D003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1D04D64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A9FFD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C9C8A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3"/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sectPr w:rsidR="00534022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2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719825EA"/>
    <w:multiLevelType w:val="multilevel"/>
    <w:tmpl w:val="A12A4B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5rUAqPjXRCwAAAA="/>
  </w:docVars>
  <w:rsids>
    <w:rsidRoot w:val="00E744A0"/>
    <w:rsid w:val="000375C4"/>
    <w:rsid w:val="000E7E96"/>
    <w:rsid w:val="000F18EA"/>
    <w:rsid w:val="000F7D8D"/>
    <w:rsid w:val="0011669C"/>
    <w:rsid w:val="00131D20"/>
    <w:rsid w:val="00166A55"/>
    <w:rsid w:val="001746A6"/>
    <w:rsid w:val="001A2405"/>
    <w:rsid w:val="001C01B2"/>
    <w:rsid w:val="0024054A"/>
    <w:rsid w:val="00273D9B"/>
    <w:rsid w:val="00291849"/>
    <w:rsid w:val="00312828"/>
    <w:rsid w:val="003206F5"/>
    <w:rsid w:val="003422BC"/>
    <w:rsid w:val="0034768E"/>
    <w:rsid w:val="00356E31"/>
    <w:rsid w:val="003A355A"/>
    <w:rsid w:val="003B56F8"/>
    <w:rsid w:val="003E1D8A"/>
    <w:rsid w:val="00404536"/>
    <w:rsid w:val="00422DD4"/>
    <w:rsid w:val="004254DF"/>
    <w:rsid w:val="0043463A"/>
    <w:rsid w:val="004374E3"/>
    <w:rsid w:val="0046359A"/>
    <w:rsid w:val="00471633"/>
    <w:rsid w:val="00492D73"/>
    <w:rsid w:val="004B1348"/>
    <w:rsid w:val="004D0BB6"/>
    <w:rsid w:val="004E2D1B"/>
    <w:rsid w:val="004F670E"/>
    <w:rsid w:val="005019F8"/>
    <w:rsid w:val="00521E6F"/>
    <w:rsid w:val="0053067E"/>
    <w:rsid w:val="00534022"/>
    <w:rsid w:val="006A73E0"/>
    <w:rsid w:val="006E5935"/>
    <w:rsid w:val="006E5E0C"/>
    <w:rsid w:val="00750C5D"/>
    <w:rsid w:val="0075423E"/>
    <w:rsid w:val="0075566B"/>
    <w:rsid w:val="007D6FC3"/>
    <w:rsid w:val="00877818"/>
    <w:rsid w:val="008C045C"/>
    <w:rsid w:val="008C6134"/>
    <w:rsid w:val="009049D5"/>
    <w:rsid w:val="00940EA1"/>
    <w:rsid w:val="009422EB"/>
    <w:rsid w:val="0095243E"/>
    <w:rsid w:val="009630C7"/>
    <w:rsid w:val="0096632C"/>
    <w:rsid w:val="00971ED8"/>
    <w:rsid w:val="0097402F"/>
    <w:rsid w:val="00991308"/>
    <w:rsid w:val="009F4D72"/>
    <w:rsid w:val="00A069AF"/>
    <w:rsid w:val="00A42BB9"/>
    <w:rsid w:val="00A44037"/>
    <w:rsid w:val="00A44202"/>
    <w:rsid w:val="00A65C4B"/>
    <w:rsid w:val="00A85768"/>
    <w:rsid w:val="00AA406B"/>
    <w:rsid w:val="00AA4617"/>
    <w:rsid w:val="00AB2046"/>
    <w:rsid w:val="00AB20BF"/>
    <w:rsid w:val="00AD3D29"/>
    <w:rsid w:val="00B45766"/>
    <w:rsid w:val="00B559E8"/>
    <w:rsid w:val="00B7128D"/>
    <w:rsid w:val="00BA4917"/>
    <w:rsid w:val="00BB1448"/>
    <w:rsid w:val="00C25933"/>
    <w:rsid w:val="00C3409C"/>
    <w:rsid w:val="00C408F2"/>
    <w:rsid w:val="00C81476"/>
    <w:rsid w:val="00C955C3"/>
    <w:rsid w:val="00CC7531"/>
    <w:rsid w:val="00CD589A"/>
    <w:rsid w:val="00CF686A"/>
    <w:rsid w:val="00D00C65"/>
    <w:rsid w:val="00D700DC"/>
    <w:rsid w:val="00D70586"/>
    <w:rsid w:val="00D87012"/>
    <w:rsid w:val="00DF55E5"/>
    <w:rsid w:val="00E37C58"/>
    <w:rsid w:val="00E744A0"/>
    <w:rsid w:val="00E80A82"/>
    <w:rsid w:val="00E94EFA"/>
    <w:rsid w:val="00E9572E"/>
    <w:rsid w:val="00EC42F2"/>
    <w:rsid w:val="00F0315C"/>
    <w:rsid w:val="00F21D86"/>
    <w:rsid w:val="00F63F6D"/>
    <w:rsid w:val="00F8696C"/>
    <w:rsid w:val="00F9773E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a-size-medium">
    <w:name w:val="a-size-medium"/>
    <w:basedOn w:val="a0"/>
    <w:rsid w:val="00E95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18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26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mazon.com/Greg-Tomsho/e/B001JRVU52/ref=dp_byline_cont_book_1" TargetMode="External"/><Relationship Id="rId17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5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0" Type="http://schemas.openxmlformats.org/officeDocument/2006/relationships/hyperlink" Target="https://link.springer.com/book/10.1007/978-3-031-01757-5" TargetMode="External"/><Relationship Id="rId29" Type="http://schemas.openxmlformats.org/officeDocument/2006/relationships/hyperlink" Target="https://teams.microsoft.com/l/team/19%3AxjqqQB04Sn-CFzIMrQsWASXmFNSgglpEXT4_XQZC3XM1%40thread.tacv2/conversations?groupId=8f190553-e733-40a0-8a22-f8e7a8405823&amp;tenantId=b0ab71a5-75b1-4d65-81f7-f479b4978d7b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Peter-B-Galvin/e/B00DDCKS5O/ref=dp_byline_cont_ebooks_3" TargetMode="External"/><Relationship Id="rId24" Type="http://schemas.openxmlformats.org/officeDocument/2006/relationships/hyperlink" Target="https://www.coursera.org/learn/operating-system-foundation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Woody-Leonhard/e/B000APEHHW/ref=dp_byline_cont_book_1" TargetMode="External"/><Relationship Id="rId23" Type="http://schemas.openxmlformats.org/officeDocument/2006/relationships/hyperlink" Target="https://www.coursera.org/learn/introduction-to-computers-and-operating-systems-and-security" TargetMode="External"/><Relationship Id="rId28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0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19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https://www.amazon.com/Abraham-Silberschatz/e/B000APPDZ2/ref=dp_byline_cont_ebooks_1" TargetMode="External"/><Relationship Id="rId14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2" Type="http://schemas.openxmlformats.org/officeDocument/2006/relationships/hyperlink" Target="https://www.coursera.org/specializations/codio-introduction-operating-systems" TargetMode="External"/><Relationship Id="rId27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7</TotalTime>
  <Pages>7</Pages>
  <Words>2486</Words>
  <Characters>17557</Characters>
  <Application>Microsoft Office Word</Application>
  <DocSecurity>0</DocSecurity>
  <Lines>975</Lines>
  <Paragraphs>5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RTX2070_Super</cp:lastModifiedBy>
  <cp:revision>751</cp:revision>
  <cp:lastPrinted>2025-09-26T08:59:00Z</cp:lastPrinted>
  <dcterms:created xsi:type="dcterms:W3CDTF">2022-06-22T05:26:00Z</dcterms:created>
  <dcterms:modified xsi:type="dcterms:W3CDTF">2025-09-26T09:4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f037177b-1226-4f76-afbe-484c33abb2ee</vt:lpwstr>
  </property>
</Properties>
</file>